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B6AD2" w14:textId="77777777" w:rsidR="00DA78D2" w:rsidRDefault="00DA78D2" w:rsidP="00DA78D2">
      <w:pPr>
        <w:pStyle w:val="BodyA"/>
        <w:jc w:val="center"/>
        <w:rPr>
          <w:sz w:val="28"/>
          <w:szCs w:val="28"/>
        </w:rPr>
      </w:pPr>
      <w:r>
        <w:rPr>
          <w:sz w:val="28"/>
          <w:szCs w:val="28"/>
        </w:rPr>
        <w:t>Xinlei Bian(002197091)</w:t>
      </w:r>
    </w:p>
    <w:p w14:paraId="5F9DD1BB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rogram Structures &amp; Algorithms</w:t>
      </w:r>
    </w:p>
    <w:p w14:paraId="4483CBCC" w14:textId="77777777" w:rsidR="00DA78D2" w:rsidRDefault="00DA78D2" w:rsidP="00DA78D2">
      <w:pPr>
        <w:pStyle w:val="BodyA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Fall</w:t>
      </w:r>
      <w:r>
        <w:rPr>
          <w:b/>
          <w:bCs/>
          <w:sz w:val="40"/>
          <w:szCs w:val="40"/>
        </w:rPr>
        <w:t xml:space="preserve"> 2021</w:t>
      </w:r>
    </w:p>
    <w:p w14:paraId="0F2E3B49" w14:textId="2FA3FAB8" w:rsidR="00DA78D2" w:rsidRDefault="00DA78D2" w:rsidP="00DA78D2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Assignment No. 3</w:t>
      </w:r>
    </w:p>
    <w:p w14:paraId="7BA521C1" w14:textId="77777777" w:rsidR="00DA78D2" w:rsidRDefault="00DA78D2" w:rsidP="00DA78D2">
      <w:pPr>
        <w:pStyle w:val="BodyA"/>
        <w:rPr>
          <w:b/>
          <w:bCs/>
          <w:sz w:val="40"/>
          <w:szCs w:val="40"/>
        </w:rPr>
      </w:pPr>
    </w:p>
    <w:p w14:paraId="090CD8D6" w14:textId="77777777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sk (List down the tasks performed in the Assignment)</w:t>
      </w:r>
    </w:p>
    <w:p w14:paraId="29F0FADE" w14:textId="77777777" w:rsidR="00797476" w:rsidRPr="00797476" w:rsidRDefault="00797476" w:rsidP="00DA78D2">
      <w:pPr>
        <w:pStyle w:val="a3"/>
        <w:numPr>
          <w:ilvl w:val="0"/>
          <w:numId w:val="6"/>
        </w:numPr>
        <w:rPr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Implement height-weighted Quick Union with Path Compression.</w:t>
      </w:r>
    </w:p>
    <w:p w14:paraId="00642940" w14:textId="0B9B9FDC" w:rsidR="00797476" w:rsidRPr="00797476" w:rsidRDefault="00797476" w:rsidP="00DA78D2">
      <w:pPr>
        <w:pStyle w:val="a3"/>
        <w:numPr>
          <w:ilvl w:val="0"/>
          <w:numId w:val="6"/>
        </w:numPr>
        <w:rPr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Using your implementation of UF_HWQUPC, develop a UF ("union-find") client that takes an integer value n from the command line to determine the number of "sites."</w:t>
      </w:r>
    </w:p>
    <w:p w14:paraId="6C508027" w14:textId="115EC614" w:rsidR="00797476" w:rsidRPr="00797476" w:rsidRDefault="00797476" w:rsidP="00DA78D2">
      <w:pPr>
        <w:pStyle w:val="a3"/>
        <w:numPr>
          <w:ilvl w:val="0"/>
          <w:numId w:val="6"/>
        </w:numPr>
        <w:rPr>
          <w:rFonts w:ascii="Helvetica" w:hAnsi="Helvetica" w:cs="Helvetica"/>
          <w:sz w:val="28"/>
          <w:szCs w:val="28"/>
        </w:rPr>
      </w:pPr>
      <w:r w:rsidRPr="00797476">
        <w:rPr>
          <w:rFonts w:ascii="Helvetica" w:hAnsi="Helvetica" w:cs="Helvetica"/>
          <w:sz w:val="28"/>
          <w:szCs w:val="28"/>
        </w:rPr>
        <w:t>Determine the relationship between the number of objects (n) and the number of pairs (m) generated to accomplish this</w:t>
      </w:r>
      <w:r>
        <w:rPr>
          <w:rFonts w:ascii="Helvetica" w:hAnsi="Helvetica" w:cs="Helvetica"/>
          <w:sz w:val="28"/>
          <w:szCs w:val="28"/>
        </w:rPr>
        <w:t>.</w:t>
      </w:r>
    </w:p>
    <w:p w14:paraId="71719BD9" w14:textId="08DCA17D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 w:rsidRPr="00A4524A">
        <w:rPr>
          <w:b/>
          <w:bCs/>
          <w:sz w:val="32"/>
          <w:szCs w:val="32"/>
        </w:rPr>
        <w:t xml:space="preserve">Relationship Conclusion: </w:t>
      </w:r>
    </w:p>
    <w:p w14:paraId="33979BDA" w14:textId="6E358B2A" w:rsidR="00DA78D2" w:rsidRPr="00797476" w:rsidRDefault="00AF58A1" w:rsidP="00797476">
      <w:pPr>
        <w:ind w:left="360"/>
        <w:rPr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32"/>
              <w:szCs w:val="32"/>
            </w:rPr>
            <m:t>m=</m:t>
          </m:r>
          <m:r>
            <m:rPr>
              <m:sty m:val="bi"/>
            </m:rPr>
            <w:rPr>
              <w:rFonts w:ascii="Cambria Math" w:hAnsi="Cambria Math"/>
              <w:sz w:val="32"/>
              <w:szCs w:val="32"/>
            </w:rPr>
            <m:t>0.3861n</m:t>
          </m:r>
          <m:r>
            <m:rPr>
              <m:sty m:val="bi"/>
            </m:rPr>
            <w:rPr>
              <w:rFonts w:ascii="Cambria Math" w:hAnsi="Cambria Math" w:hint="eastAsia"/>
              <w:sz w:val="32"/>
              <w:szCs w:val="32"/>
              <w:lang w:eastAsia="zh-CN"/>
            </w:rPr>
            <m:t>log</m:t>
          </m:r>
          <m:d>
            <m:dPr>
              <m:ctrlPr>
                <w:rPr>
                  <w:rFonts w:ascii="Cambria Math" w:hAnsi="Cambria Math"/>
                  <w:b/>
                  <w:i/>
                  <w:sz w:val="32"/>
                  <w:szCs w:val="32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32"/>
                  <w:szCs w:val="32"/>
                </w:rPr>
                <m:t>n</m:t>
              </m:r>
            </m:e>
          </m:d>
          <m:r>
            <m:rPr>
              <m:sty m:val="bi"/>
            </m:rPr>
            <w:rPr>
              <w:rFonts w:ascii="Cambria Math" w:hAnsi="Cambria Math"/>
              <w:sz w:val="32"/>
              <w:szCs w:val="32"/>
            </w:rPr>
            <m:t>+80.59</m:t>
          </m:r>
        </m:oMath>
      </m:oMathPara>
    </w:p>
    <w:p w14:paraId="5A42D276" w14:textId="77777777" w:rsidR="00DA78D2" w:rsidRDefault="00DA78D2" w:rsidP="00DA78D2">
      <w:pPr>
        <w:pStyle w:val="a3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Evidence to support the conclusion:  </w:t>
      </w:r>
    </w:p>
    <w:p w14:paraId="5090D1A8" w14:textId="77777777" w:rsidR="00DA78D2" w:rsidRDefault="00DA78D2" w:rsidP="00DA78D2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put (Snapshot of Code output in the terminal)</w:t>
      </w:r>
    </w:p>
    <w:p w14:paraId="21C06F17" w14:textId="48091D3A" w:rsidR="00DA78D2" w:rsidRDefault="00797476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0B3103D" wp14:editId="1082C9A8">
            <wp:extent cx="3952381" cy="2971429"/>
            <wp:effectExtent l="0" t="0" r="0" b="635"/>
            <wp:docPr id="3" name="图片 3" descr="电脑萤幕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电脑萤幕&#10;&#10;中度可信度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2381" cy="2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8065" w14:textId="77777777" w:rsidR="00DA78D2" w:rsidRDefault="00DA78D2" w:rsidP="00DA78D2">
      <w:pPr>
        <w:pStyle w:val="a3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Graphical </w:t>
      </w:r>
      <w:proofErr w:type="gramStart"/>
      <w:r>
        <w:rPr>
          <w:b/>
          <w:bCs/>
          <w:sz w:val="32"/>
          <w:szCs w:val="32"/>
        </w:rPr>
        <w:t>Representation(</w:t>
      </w:r>
      <w:proofErr w:type="gramEnd"/>
      <w:r>
        <w:rPr>
          <w:b/>
          <w:bCs/>
          <w:sz w:val="32"/>
          <w:szCs w:val="32"/>
        </w:rPr>
        <w:t>Observations from experiments should be tabulated and analyzed by plotting graphs(usually in excel) to arrive on the relationship conclusion)</w:t>
      </w:r>
    </w:p>
    <w:p w14:paraId="39B4A7FD" w14:textId="59C1AA7B" w:rsidR="00DA78D2" w:rsidRPr="00421B11" w:rsidRDefault="00026256" w:rsidP="00DA78D2">
      <w:pPr>
        <w:pStyle w:val="a3"/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5B6159C" wp14:editId="1DCA5B3F">
            <wp:extent cx="5114925" cy="4538949"/>
            <wp:effectExtent l="0" t="0" r="0" b="0"/>
            <wp:docPr id="9" name="图片 9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表, 折线图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8862" cy="454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841C" w14:textId="77777777" w:rsidR="00DA78D2" w:rsidRPr="00080E74" w:rsidRDefault="00DA78D2" w:rsidP="00DA78D2">
      <w:pPr>
        <w:rPr>
          <w:b/>
          <w:bCs/>
          <w:sz w:val="32"/>
          <w:szCs w:val="32"/>
        </w:rPr>
      </w:pPr>
    </w:p>
    <w:p w14:paraId="634209C0" w14:textId="601F4D9B" w:rsidR="00DA78D2" w:rsidRDefault="00DA78D2" w:rsidP="00DA78D2">
      <w:pPr>
        <w:pStyle w:val="a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ine chart with </w:t>
      </w:r>
      <w:r w:rsidR="00026256">
        <w:rPr>
          <w:b/>
          <w:bCs/>
          <w:sz w:val="32"/>
          <w:szCs w:val="32"/>
        </w:rPr>
        <w:t>n</w:t>
      </w:r>
      <w:r>
        <w:rPr>
          <w:b/>
          <w:bCs/>
          <w:sz w:val="32"/>
          <w:szCs w:val="32"/>
        </w:rPr>
        <w:t xml:space="preserve"> and </w:t>
      </w:r>
      <w:r w:rsidR="00026256">
        <w:rPr>
          <w:b/>
          <w:bCs/>
          <w:sz w:val="32"/>
          <w:szCs w:val="32"/>
        </w:rPr>
        <w:t>m</w:t>
      </w:r>
    </w:p>
    <w:p w14:paraId="777CF3F2" w14:textId="5AAA89E7" w:rsidR="00DA78D2" w:rsidRPr="00F252EB" w:rsidRDefault="00DA78D2" w:rsidP="00DA78D2">
      <w:pPr>
        <w:pStyle w:val="a3"/>
        <w:ind w:left="0"/>
        <w:rPr>
          <w:rFonts w:ascii="Times New Roman" w:hAnsi="Times New Roman" w:cs="Times New Roman"/>
          <w:color w:val="auto"/>
          <w:sz w:val="32"/>
          <w:szCs w:val="32"/>
          <w:lang w:eastAsia="en-US"/>
        </w:rPr>
      </w:pP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The line chart shows how </w:t>
      </w:r>
      <w:proofErr w:type="gramStart"/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m(</w:t>
      </w:r>
      <w:proofErr w:type="gramEnd"/>
      <w:r w:rsidR="00026256" w:rsidRP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the number of pairs</w:t>
      </w:r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)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grows with n(</w:t>
      </w:r>
      <w:r w:rsidR="00026256" w:rsidRP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>the number of object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) </w:t>
      </w:r>
      <w:r>
        <w:rPr>
          <w:rFonts w:ascii="Times New Roman" w:hAnsi="Times New Roman" w:cs="Times New Roman"/>
          <w:color w:val="auto"/>
          <w:sz w:val="32"/>
          <w:szCs w:val="32"/>
          <w:lang w:eastAsia="en-US"/>
        </w:rPr>
        <w:t>As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 n grows, </w:t>
      </w:r>
      <w:r w:rsidR="00026256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m </w:t>
      </w:r>
      <w:r w:rsidRPr="007E5915">
        <w:rPr>
          <w:rFonts w:ascii="Times New Roman" w:hAnsi="Times New Roman" w:cs="Times New Roman"/>
          <w:color w:val="auto"/>
          <w:sz w:val="32"/>
          <w:szCs w:val="32"/>
          <w:lang w:eastAsia="en-US"/>
        </w:rPr>
        <w:t xml:space="preserve">grows. </w:t>
      </w:r>
    </w:p>
    <w:p w14:paraId="0FA78C05" w14:textId="6C00065D" w:rsidR="00DA78D2" w:rsidRDefault="00A97048" w:rsidP="00DA78D2">
      <w:pPr>
        <w:pStyle w:val="a3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801082F" wp14:editId="5ADF94F8">
            <wp:extent cx="4890525" cy="4653887"/>
            <wp:effectExtent l="0" t="0" r="5715" b="0"/>
            <wp:docPr id="1" name="图片 1" descr="图表, 折线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表, 折线图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4333" cy="465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34E18" w14:textId="1D5EB849" w:rsidR="00DA78D2" w:rsidRDefault="00DA78D2" w:rsidP="00DA78D2">
      <w:pPr>
        <w:pStyle w:val="a3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og-log graph with </w:t>
      </w:r>
      <w:r w:rsidR="00AF58A1">
        <w:rPr>
          <w:b/>
          <w:bCs/>
          <w:sz w:val="32"/>
          <w:szCs w:val="32"/>
        </w:rPr>
        <w:t>m</w:t>
      </w:r>
      <w:r>
        <w:rPr>
          <w:b/>
          <w:bCs/>
          <w:sz w:val="32"/>
          <w:szCs w:val="32"/>
        </w:rPr>
        <w:t xml:space="preserve"> and n</w:t>
      </w:r>
    </w:p>
    <w:p w14:paraId="66AC5CD2" w14:textId="476E830F" w:rsidR="00DA78D2" w:rsidRDefault="00DA78D2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  <w:r w:rsidRPr="00240BC0">
        <w:rPr>
          <w:sz w:val="32"/>
          <w:szCs w:val="32"/>
        </w:rPr>
        <w:t>The log-log graph shows the relationship between log(</w:t>
      </w:r>
      <w:r w:rsidR="00026256">
        <w:rPr>
          <w:sz w:val="32"/>
          <w:szCs w:val="32"/>
        </w:rPr>
        <w:t>m</w:t>
      </w:r>
      <w:r w:rsidRPr="00240BC0">
        <w:rPr>
          <w:sz w:val="32"/>
          <w:szCs w:val="32"/>
        </w:rPr>
        <w:t>) and log(n)</w:t>
      </w:r>
      <w:r w:rsidR="00A97048">
        <w:rPr>
          <w:sz w:val="32"/>
          <w:szCs w:val="32"/>
        </w:rPr>
        <w:t xml:space="preserve">. </w:t>
      </w:r>
      <w:r>
        <w:rPr>
          <w:sz w:val="32"/>
          <w:szCs w:val="32"/>
        </w:rPr>
        <w:t xml:space="preserve">To figure out the order of growth,  </w:t>
      </w:r>
      <m:oMath>
        <m:r>
          <w:rPr>
            <w:rFonts w:ascii="Cambria Math" w:hAnsi="Cambria Math"/>
            <w:sz w:val="32"/>
            <w:szCs w:val="32"/>
          </w:rPr>
          <m:t>y=x</m:t>
        </m:r>
      </m:oMath>
      <w:r>
        <w:rPr>
          <w:sz w:val="32"/>
          <w:szCs w:val="32"/>
        </w:rPr>
        <w:t xml:space="preserve"> </w:t>
      </w:r>
      <w:r w:rsidR="00A97048">
        <w:rPr>
          <w:sz w:val="32"/>
          <w:szCs w:val="32"/>
        </w:rPr>
        <w:t xml:space="preserve">and y = </w:t>
      </w:r>
      <w:proofErr w:type="spellStart"/>
      <w:r w:rsidR="00A97048">
        <w:rPr>
          <w:sz w:val="32"/>
          <w:szCs w:val="32"/>
        </w:rPr>
        <w:t>xlog</w:t>
      </w:r>
      <w:proofErr w:type="spellEnd"/>
      <w:r w:rsidR="00A97048">
        <w:rPr>
          <w:sz w:val="32"/>
          <w:szCs w:val="32"/>
        </w:rPr>
        <w:t xml:space="preserve">(x) </w:t>
      </w:r>
      <w:r>
        <w:rPr>
          <w:sz w:val="32"/>
          <w:szCs w:val="32"/>
        </w:rPr>
        <w:t xml:space="preserve">are drawn in the graph. </w:t>
      </w:r>
      <w:r w:rsidR="00A97048">
        <w:rPr>
          <w:sz w:val="32"/>
          <w:szCs w:val="32"/>
        </w:rPr>
        <w:t xml:space="preserve">It can be found that the line for m and n has a more similar slope with </w:t>
      </w:r>
      <w:r w:rsidRPr="007E5915">
        <w:rPr>
          <w:sz w:val="32"/>
          <w:szCs w:val="32"/>
        </w:rPr>
        <w:t xml:space="preserve">y = </w:t>
      </w:r>
      <w:proofErr w:type="spellStart"/>
      <w:r w:rsidRPr="007E5915">
        <w:rPr>
          <w:sz w:val="32"/>
          <w:szCs w:val="32"/>
        </w:rPr>
        <w:t>x</w:t>
      </w:r>
      <w:r w:rsidR="00A97048">
        <w:rPr>
          <w:sz w:val="32"/>
          <w:szCs w:val="32"/>
        </w:rPr>
        <w:t>log</w:t>
      </w:r>
      <w:proofErr w:type="spellEnd"/>
      <w:r w:rsidR="00A97048">
        <w:rPr>
          <w:sz w:val="32"/>
          <w:szCs w:val="32"/>
        </w:rPr>
        <w:t>(x) rather than y = x</w:t>
      </w:r>
      <w:r w:rsidR="00A97048" w:rsidRPr="007E5915">
        <w:rPr>
          <w:sz w:val="32"/>
          <w:szCs w:val="32"/>
        </w:rPr>
        <w:t>.</w:t>
      </w:r>
      <w:r w:rsidR="00A97048">
        <w:rPr>
          <w:sz w:val="32"/>
          <w:szCs w:val="32"/>
        </w:rPr>
        <w:t xml:space="preserve"> T</w:t>
      </w:r>
      <w:r w:rsidRPr="007E5915">
        <w:rPr>
          <w:sz w:val="32"/>
          <w:szCs w:val="32"/>
        </w:rPr>
        <w:t xml:space="preserve">he order of growth for </w:t>
      </w:r>
      <w:r>
        <w:rPr>
          <w:sz w:val="32"/>
          <w:szCs w:val="32"/>
        </w:rPr>
        <w:t xml:space="preserve">an </w:t>
      </w:r>
      <w:r w:rsidRPr="007E5915">
        <w:rPr>
          <w:sz w:val="32"/>
          <w:szCs w:val="32"/>
        </w:rPr>
        <w:t xml:space="preserve">ordered array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O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(</m:t>
        </m:r>
        <m:r>
          <w:rPr>
            <w:rFonts w:ascii="Cambria Math" w:hAnsi="Cambria Math"/>
            <w:sz w:val="32"/>
            <w:szCs w:val="32"/>
          </w:rPr>
          <m:t>n</m:t>
        </m:r>
        <m:r>
          <w:rPr>
            <w:rFonts w:ascii="Cambria Math" w:hAnsi="Cambria Math"/>
            <w:sz w:val="32"/>
            <w:szCs w:val="32"/>
          </w:rPr>
          <m:t>log(n)</m:t>
        </m:r>
        <m:r>
          <m:rPr>
            <m:sty m:val="p"/>
          </m:rPr>
          <w:rPr>
            <w:rFonts w:ascii="Cambria Math" w:hAnsi="Cambria Math"/>
            <w:sz w:val="32"/>
            <w:szCs w:val="32"/>
          </w:rPr>
          <m:t>)</m:t>
        </m:r>
      </m:oMath>
      <w:r>
        <w:rPr>
          <w:sz w:val="32"/>
          <w:szCs w:val="32"/>
        </w:rPr>
        <w:t>.</w:t>
      </w:r>
    </w:p>
    <w:p w14:paraId="3509F692" w14:textId="77777777" w:rsidR="00026256" w:rsidRDefault="00026256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</w:p>
    <w:p w14:paraId="735762ED" w14:textId="72A08B09" w:rsidR="00026256" w:rsidRDefault="00A97048" w:rsidP="00DA78D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32"/>
          <w:szCs w:val="32"/>
        </w:rPr>
      </w:pPr>
      <w:r>
        <w:rPr>
          <w:noProof/>
        </w:rPr>
        <w:drawing>
          <wp:inline distT="0" distB="0" distL="0" distR="0" wp14:anchorId="1402CC7C" wp14:editId="4A6B8065">
            <wp:extent cx="3819048" cy="1200000"/>
            <wp:effectExtent l="0" t="0" r="0" b="635"/>
            <wp:docPr id="2" name="图片 2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文本, 应用程序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9048" cy="1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C205" w14:textId="32FB9CFE" w:rsidR="00DA78D2" w:rsidRPr="00F252EB" w:rsidRDefault="00026256" w:rsidP="00A97048">
      <w:pPr>
        <w:ind w:left="360"/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Then </w:t>
      </w:r>
      <w:r w:rsidR="00E2353B">
        <w:rPr>
          <w:sz w:val="32"/>
          <w:szCs w:val="32"/>
        </w:rPr>
        <w:t xml:space="preserve">the </w:t>
      </w:r>
      <w:r>
        <w:rPr>
          <w:sz w:val="32"/>
          <w:szCs w:val="32"/>
        </w:rPr>
        <w:t xml:space="preserve">fit method is </w:t>
      </w:r>
      <w:r w:rsidR="00E2353B">
        <w:rPr>
          <w:rFonts w:hint="eastAsia"/>
          <w:sz w:val="32"/>
          <w:szCs w:val="32"/>
          <w:lang w:eastAsia="zh-CN"/>
        </w:rPr>
        <w:t>applied</w:t>
      </w:r>
      <w:r>
        <w:rPr>
          <w:sz w:val="32"/>
          <w:szCs w:val="32"/>
        </w:rPr>
        <w:t xml:space="preserve"> to figure out the relationship between m and n.  </w:t>
      </w:r>
      <w:r w:rsidR="00AF58A1">
        <w:rPr>
          <w:sz w:val="32"/>
          <w:szCs w:val="32"/>
        </w:rPr>
        <w:t xml:space="preserve">That is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m=0.3861n</m:t>
        </m:r>
        <m:r>
          <m:rPr>
            <m:sty m:val="bi"/>
          </m:rPr>
          <w:rPr>
            <w:rFonts w:ascii="Cambria Math" w:hAnsi="Cambria Math" w:hint="eastAsia"/>
            <w:sz w:val="32"/>
            <w:szCs w:val="32"/>
            <w:lang w:eastAsia="zh-CN"/>
          </w:rPr>
          <m:t>log</m:t>
        </m:r>
        <m:d>
          <m:dPr>
            <m:ctrlPr>
              <w:rPr>
                <w:rFonts w:ascii="Cambria Math" w:hAnsi="Cambria Math"/>
                <w:b/>
                <w:i/>
                <w:sz w:val="32"/>
                <w:szCs w:val="32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n</m:t>
            </m:r>
          </m:e>
        </m:d>
        <m:r>
          <m:rPr>
            <m:sty m:val="bi"/>
          </m:rPr>
          <w:rPr>
            <w:rFonts w:ascii="Cambria Math" w:hAnsi="Cambria Math"/>
            <w:sz w:val="32"/>
            <w:szCs w:val="32"/>
          </w:rPr>
          <m:t>+80.59</m:t>
        </m:r>
      </m:oMath>
    </w:p>
    <w:p w14:paraId="102D42F0" w14:textId="77777777" w:rsidR="00DA78D2" w:rsidRPr="00567859" w:rsidRDefault="00DA78D2" w:rsidP="00DA78D2">
      <w:pPr>
        <w:pStyle w:val="a3"/>
        <w:numPr>
          <w:ilvl w:val="0"/>
          <w:numId w:val="5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nit tests result:(Snapshot of successful unit test run)</w:t>
      </w:r>
    </w:p>
    <w:p w14:paraId="5E156D18" w14:textId="47124226" w:rsidR="00DA78D2" w:rsidRPr="00567859" w:rsidRDefault="00797476" w:rsidP="00DA78D2">
      <w:pPr>
        <w:ind w:left="360"/>
        <w:rPr>
          <w:sz w:val="32"/>
          <w:szCs w:val="32"/>
        </w:rPr>
      </w:pPr>
      <w:r>
        <w:rPr>
          <w:noProof/>
        </w:rPr>
        <w:drawing>
          <wp:inline distT="0" distB="0" distL="0" distR="0" wp14:anchorId="2280971B" wp14:editId="3A319E7B">
            <wp:extent cx="4380952" cy="3514286"/>
            <wp:effectExtent l="0" t="0" r="635" b="0"/>
            <wp:docPr id="8" name="图片 8" descr="电脑萤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电脑萤幕的截图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80952" cy="3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1566" w14:textId="77777777" w:rsidR="00C746F6" w:rsidRDefault="00C746F6"/>
    <w:sectPr w:rsidR="00C746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1288" w14:textId="77777777" w:rsidR="008B6BF9" w:rsidRDefault="008B6BF9" w:rsidP="00E2353B">
      <w:r>
        <w:separator/>
      </w:r>
    </w:p>
  </w:endnote>
  <w:endnote w:type="continuationSeparator" w:id="0">
    <w:p w14:paraId="5345C81F" w14:textId="77777777" w:rsidR="008B6BF9" w:rsidRDefault="008B6BF9" w:rsidP="00E235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51AF5" w14:textId="77777777" w:rsidR="008B6BF9" w:rsidRDefault="008B6BF9" w:rsidP="00E2353B">
      <w:r>
        <w:separator/>
      </w:r>
    </w:p>
  </w:footnote>
  <w:footnote w:type="continuationSeparator" w:id="0">
    <w:p w14:paraId="3E56D68F" w14:textId="77777777" w:rsidR="008B6BF9" w:rsidRDefault="008B6BF9" w:rsidP="00E235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8621E"/>
    <w:multiLevelType w:val="hybridMultilevel"/>
    <w:tmpl w:val="D9DEA3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AA077EF"/>
    <w:multiLevelType w:val="hybridMultilevel"/>
    <w:tmpl w:val="BC06B018"/>
    <w:numStyleLink w:val="ImportedStyle10"/>
  </w:abstractNum>
  <w:abstractNum w:abstractNumId="2" w15:restartNumberingAfterBreak="0">
    <w:nsid w:val="5EE36F01"/>
    <w:multiLevelType w:val="hybridMultilevel"/>
    <w:tmpl w:val="781AE14A"/>
    <w:numStyleLink w:val="ImportedStyle1"/>
  </w:abstractNum>
  <w:abstractNum w:abstractNumId="3" w15:restartNumberingAfterBreak="0">
    <w:nsid w:val="6BBB41BE"/>
    <w:multiLevelType w:val="hybridMultilevel"/>
    <w:tmpl w:val="BC06B018"/>
    <w:styleLink w:val="ImportedStyle10"/>
    <w:lvl w:ilvl="0" w:tplc="2A02FCA4">
      <w:start w:val="1"/>
      <w:numFmt w:val="decimal"/>
      <w:lvlText w:val="%1.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340266">
      <w:start w:val="1"/>
      <w:numFmt w:val="decimal"/>
      <w:lvlText w:val="%2.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64D3C">
      <w:start w:val="1"/>
      <w:numFmt w:val="decimal"/>
      <w:lvlText w:val="%3.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D05DDA">
      <w:start w:val="1"/>
      <w:numFmt w:val="decimal"/>
      <w:lvlText w:val="%4.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4AC658">
      <w:start w:val="1"/>
      <w:numFmt w:val="decimal"/>
      <w:lvlText w:val="%5.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9052C0">
      <w:start w:val="1"/>
      <w:numFmt w:val="decimal"/>
      <w:lvlText w:val="%6.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1CCE28">
      <w:start w:val="1"/>
      <w:numFmt w:val="decimal"/>
      <w:lvlText w:val="%7.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F6D500">
      <w:start w:val="1"/>
      <w:numFmt w:val="decimal"/>
      <w:lvlText w:val="%8.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63D06">
      <w:start w:val="1"/>
      <w:numFmt w:val="decimal"/>
      <w:lvlText w:val="%9.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6DBD3830"/>
    <w:multiLevelType w:val="hybridMultilevel"/>
    <w:tmpl w:val="781AE14A"/>
    <w:styleLink w:val="ImportedStyle1"/>
    <w:lvl w:ilvl="0" w:tplc="73DA00CE">
      <w:start w:val="1"/>
      <w:numFmt w:val="bullet"/>
      <w:lvlText w:val="๏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5CFEC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4EA7F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78E82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6806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562A0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4D8D2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E204F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7427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2"/>
    <w:lvlOverride w:ilvl="0">
      <w:lvl w:ilvl="0" w:tplc="D21CF2CC">
        <w:start w:val="1"/>
        <w:numFmt w:val="bullet"/>
        <w:lvlText w:val="๏"/>
        <w:lvlJc w:val="left"/>
        <w:pPr>
          <w:ind w:left="6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3FEA849E">
        <w:start w:val="1"/>
        <w:numFmt w:val="bullet"/>
        <w:lvlText w:val="o"/>
        <w:lvlJc w:val="left"/>
        <w:pPr>
          <w:ind w:left="132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189C9AE6">
        <w:start w:val="1"/>
        <w:numFmt w:val="bullet"/>
        <w:lvlText w:val="▪"/>
        <w:lvlJc w:val="left"/>
        <w:pPr>
          <w:ind w:left="20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18E46880">
        <w:start w:val="1"/>
        <w:numFmt w:val="bullet"/>
        <w:lvlText w:val="·"/>
        <w:lvlJc w:val="left"/>
        <w:pPr>
          <w:ind w:left="276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627E0932">
        <w:start w:val="1"/>
        <w:numFmt w:val="bullet"/>
        <w:lvlText w:val="o"/>
        <w:lvlJc w:val="left"/>
        <w:pPr>
          <w:ind w:left="348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14B823A0">
        <w:start w:val="1"/>
        <w:numFmt w:val="bullet"/>
        <w:lvlText w:val="▪"/>
        <w:lvlJc w:val="left"/>
        <w:pPr>
          <w:ind w:left="42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008C7C0C">
        <w:start w:val="1"/>
        <w:numFmt w:val="bullet"/>
        <w:lvlText w:val="·"/>
        <w:lvlJc w:val="left"/>
        <w:pPr>
          <w:ind w:left="492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62B050CE">
        <w:start w:val="1"/>
        <w:numFmt w:val="bullet"/>
        <w:lvlText w:val="o"/>
        <w:lvlJc w:val="left"/>
        <w:pPr>
          <w:ind w:left="56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6640408E">
        <w:start w:val="1"/>
        <w:numFmt w:val="bullet"/>
        <w:lvlText w:val="▪"/>
        <w:lvlJc w:val="left"/>
        <w:pPr>
          <w:ind w:left="636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UxNDK2MDY3MbBU0lEKTi0uzszPAykwqgUAITi9FSwAAAA="/>
  </w:docVars>
  <w:rsids>
    <w:rsidRoot w:val="00DA78D2"/>
    <w:rsid w:val="00026256"/>
    <w:rsid w:val="00757FE4"/>
    <w:rsid w:val="00797476"/>
    <w:rsid w:val="008B6BF9"/>
    <w:rsid w:val="00A97048"/>
    <w:rsid w:val="00AF58A1"/>
    <w:rsid w:val="00C746F6"/>
    <w:rsid w:val="00DA78D2"/>
    <w:rsid w:val="00E235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6A44A7"/>
  <w15:chartTrackingRefBased/>
  <w15:docId w15:val="{55E33C24-416F-486D-90C8-6FE55FCC8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A">
    <w:name w:val="Body A"/>
    <w:rsid w:val="00DA78D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SimSun" w:hAnsi="Calibri" w:cs="Arial Unicode MS"/>
      <w:color w:val="000000"/>
      <w:u w:color="000000"/>
      <w:bdr w:val="nil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paragraph" w:styleId="a3">
    <w:name w:val="List Paragraph"/>
    <w:rsid w:val="00DA78D2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SimSun" w:hAnsi="Calibri" w:cs="Arial Unicode MS"/>
      <w:color w:val="000000"/>
      <w:u w:color="000000"/>
      <w:bdr w:val="nil"/>
    </w:rPr>
  </w:style>
  <w:style w:type="numbering" w:customStyle="1" w:styleId="ImportedStyle1">
    <w:name w:val="Imported Style 1"/>
    <w:rsid w:val="00DA78D2"/>
    <w:pPr>
      <w:numPr>
        <w:numId w:val="1"/>
      </w:numPr>
    </w:pPr>
  </w:style>
  <w:style w:type="numbering" w:customStyle="1" w:styleId="ImportedStyle10">
    <w:name w:val="Imported Style 1.0"/>
    <w:rsid w:val="00DA78D2"/>
    <w:pPr>
      <w:numPr>
        <w:numId w:val="3"/>
      </w:numPr>
    </w:pPr>
  </w:style>
  <w:style w:type="table" w:styleId="a4">
    <w:name w:val="Table Grid"/>
    <w:basedOn w:val="a1"/>
    <w:uiPriority w:val="39"/>
    <w:rsid w:val="00DA78D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SimSun" w:hAnsi="Times New Roman" w:cs="Times New Roman"/>
      <w:sz w:val="20"/>
      <w:szCs w:val="20"/>
      <w:bdr w:val="n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797476"/>
    <w:rPr>
      <w:color w:val="808080"/>
    </w:rPr>
  </w:style>
  <w:style w:type="character" w:styleId="a6">
    <w:name w:val="Hyperlink"/>
    <w:basedOn w:val="a0"/>
    <w:uiPriority w:val="99"/>
    <w:unhideWhenUsed/>
    <w:rsid w:val="00797476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97476"/>
    <w:rPr>
      <w:color w:val="605E5C"/>
      <w:shd w:val="clear" w:color="auto" w:fill="E1DFDD"/>
    </w:rPr>
  </w:style>
  <w:style w:type="paragraph" w:styleId="a8">
    <w:name w:val="header"/>
    <w:basedOn w:val="a"/>
    <w:link w:val="a9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9">
    <w:name w:val="页眉 字符"/>
    <w:basedOn w:val="a0"/>
    <w:link w:val="a8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  <w:style w:type="paragraph" w:styleId="aa">
    <w:name w:val="footer"/>
    <w:basedOn w:val="a"/>
    <w:link w:val="ab"/>
    <w:uiPriority w:val="99"/>
    <w:unhideWhenUsed/>
    <w:rsid w:val="00E2353B"/>
    <w:pPr>
      <w:tabs>
        <w:tab w:val="center" w:pos="4680"/>
        <w:tab w:val="right" w:pos="9360"/>
      </w:tabs>
    </w:pPr>
  </w:style>
  <w:style w:type="character" w:customStyle="1" w:styleId="ab">
    <w:name w:val="页脚 字符"/>
    <w:basedOn w:val="a0"/>
    <w:link w:val="aa"/>
    <w:uiPriority w:val="99"/>
    <w:rsid w:val="00E2353B"/>
    <w:rPr>
      <w:rFonts w:ascii="Times New Roman" w:eastAsia="SimSun" w:hAnsi="Times New Roman" w:cs="Times New Roman"/>
      <w:sz w:val="24"/>
      <w:szCs w:val="24"/>
      <w:bdr w:val="ni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C26CC8497B1744A8BA71DAABF069E6" ma:contentTypeVersion="7" ma:contentTypeDescription="Create a new document." ma:contentTypeScope="" ma:versionID="f5a544d1b7bfb14f6f99f6d8466324d2">
  <xsd:schema xmlns:xsd="http://www.w3.org/2001/XMLSchema" xmlns:xs="http://www.w3.org/2001/XMLSchema" xmlns:p="http://schemas.microsoft.com/office/2006/metadata/properties" xmlns:ns3="504ddef4-d1f4-47bb-a7fe-bcdac784bd5a" xmlns:ns4="b0f44e4b-82e2-4987-b31e-e4fb0fe8ee6d" targetNamespace="http://schemas.microsoft.com/office/2006/metadata/properties" ma:root="true" ma:fieldsID="6a75df65112ffd88ef6f8c2bbd9fcb8e" ns3:_="" ns4:_="">
    <xsd:import namespace="504ddef4-d1f4-47bb-a7fe-bcdac784bd5a"/>
    <xsd:import namespace="b0f44e4b-82e2-4987-b31e-e4fb0fe8ee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ddef4-d1f4-47bb-a7fe-bcdac784bd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f44e4b-82e2-4987-b31e-e4fb0fe8ee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C5FECF-EC3D-4171-9290-A97F7885A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4ddef4-d1f4-47bb-a7fe-bcdac784bd5a"/>
    <ds:schemaRef ds:uri="b0f44e4b-82e2-4987-b31e-e4fb0fe8ee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0BBBD8-07D5-4D35-B202-DD6836D0C5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75E782-4061-4C31-9B6C-62C01263830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218</Words>
  <Characters>1246</Characters>
  <Application>Microsoft Office Word</Application>
  <DocSecurity>0</DocSecurity>
  <Lines>10</Lines>
  <Paragraphs>2</Paragraphs>
  <ScaleCrop>false</ScaleCrop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lei Bian</dc:creator>
  <cp:keywords/>
  <dc:description/>
  <cp:lastModifiedBy>Xinlei Bian</cp:lastModifiedBy>
  <cp:revision>3</cp:revision>
  <dcterms:created xsi:type="dcterms:W3CDTF">2021-10-08T03:00:00Z</dcterms:created>
  <dcterms:modified xsi:type="dcterms:W3CDTF">2021-10-09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C26CC8497B1744A8BA71DAABF069E6</vt:lpwstr>
  </property>
</Properties>
</file>